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0779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E705AD">
      <w:pPr>
        <w:rPr>
          <w:sz w:val="28"/>
          <w:szCs w:val="28"/>
        </w:rPr>
      </w:pPr>
      <w:r>
        <w:rPr>
          <w:sz w:val="28"/>
          <w:szCs w:val="28"/>
        </w:rPr>
        <w:t xml:space="preserve">Kill the monsters </w:t>
      </w:r>
    </w:p>
    <w:p w:rsidR="007B4A91" w:rsidRDefault="0070779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E705AD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the monsters and survive</w:t>
      </w:r>
    </w:p>
    <w:p w:rsidR="007B4A91" w:rsidRDefault="0070779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E705AD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ing characters will have weapons to kill the monsters and if they survive and kill al the monsters then they will win.</w:t>
      </w:r>
    </w:p>
    <w:p w:rsidR="007B4A91" w:rsidRDefault="0070779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779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0779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can kill the monster and can drive the vehi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can kill the monter also when it is sitting on the vehicle and player 1 is driving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hi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1 have to drive the vehi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come to kill the player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705A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ood will increase player health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0779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0779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0779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0779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60A7D">
      <w:pPr>
        <w:rPr>
          <w:sz w:val="28"/>
          <w:szCs w:val="28"/>
        </w:rPr>
      </w:pPr>
      <w:r>
        <w:lastRenderedPageBreak/>
        <w:t>When the player kills the monster there wil be a sound and when the monster kills the player there wil be a different sound and the text will come game lost.if the players kill all the monsters the text you win and reward image will come.</w:t>
      </w:r>
      <w:r w:rsidR="0070779D">
        <w:pict>
          <v:rect id="_x0000_i1035" style="width:0;height:1.5pt" o:hralign="center" o:hrstd="t" o:hr="t" fillcolor="#a0a0a0" stroked="f"/>
        </w:pict>
      </w:r>
      <w:r w:rsidR="0070779D"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0779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65D01" w:rsidRDefault="00165D01" w:rsidP="00660A7D">
      <w:pPr>
        <w:spacing w:line="240" w:lineRule="auto"/>
      </w:pPr>
      <w:r>
        <w:separator/>
      </w:r>
    </w:p>
  </w:endnote>
  <w:endnote w:type="continuationSeparator" w:id="1">
    <w:p w:rsidR="00165D01" w:rsidRDefault="00165D01" w:rsidP="00660A7D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65D01" w:rsidRDefault="00165D01" w:rsidP="00660A7D">
      <w:pPr>
        <w:spacing w:line="240" w:lineRule="auto"/>
      </w:pPr>
      <w:r>
        <w:separator/>
      </w:r>
    </w:p>
  </w:footnote>
  <w:footnote w:type="continuationSeparator" w:id="1">
    <w:p w:rsidR="00165D01" w:rsidRDefault="00165D01" w:rsidP="00660A7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5D01"/>
    <w:rsid w:val="00556965"/>
    <w:rsid w:val="00660A7D"/>
    <w:rsid w:val="0070779D"/>
    <w:rsid w:val="007B4A91"/>
    <w:rsid w:val="00E705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779D"/>
  </w:style>
  <w:style w:type="paragraph" w:styleId="Heading1">
    <w:name w:val="heading 1"/>
    <w:basedOn w:val="Normal"/>
    <w:next w:val="Normal"/>
    <w:uiPriority w:val="9"/>
    <w:qFormat/>
    <w:rsid w:val="0070779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0779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0779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0779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0779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0779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0779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0779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0779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0779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660A7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60A7D"/>
  </w:style>
  <w:style w:type="paragraph" w:styleId="Footer">
    <w:name w:val="footer"/>
    <w:basedOn w:val="Normal"/>
    <w:link w:val="FooterChar"/>
    <w:uiPriority w:val="99"/>
    <w:semiHidden/>
    <w:unhideWhenUsed/>
    <w:rsid w:val="00660A7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60A7D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3-18T05:03:00Z</dcterms:created>
  <dcterms:modified xsi:type="dcterms:W3CDTF">2021-05-22T10:06:00Z</dcterms:modified>
</cp:coreProperties>
</file>